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2E01" w:rsidRDefault="006A0DA9">
      <w:pPr>
        <w:pStyle w:val="a4"/>
      </w:pPr>
      <w:r>
        <w:t>Лабораторная работа №3</w:t>
      </w:r>
    </w:p>
    <w:p w:rsidR="00EC2E01" w:rsidRDefault="006A0DA9">
      <w:pPr>
        <w:pStyle w:val="a5"/>
      </w:pPr>
      <w:r>
        <w:t>Дискреционное разграничение прав в Linux. Два пользователя</w:t>
      </w:r>
    </w:p>
    <w:p w:rsidR="00EC2E01" w:rsidRDefault="006A0DA9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2293111"/>
        <w:docPartObj>
          <w:docPartGallery w:val="Table of Contents"/>
          <w:docPartUnique/>
        </w:docPartObj>
      </w:sdtPr>
      <w:sdtEndPr/>
      <w:sdtContent>
        <w:p w:rsidR="00EC2E01" w:rsidRDefault="006A0DA9">
          <w:pPr>
            <w:pStyle w:val="ae"/>
          </w:pPr>
          <w:r>
            <w:t>Содержание</w:t>
          </w:r>
        </w:p>
        <w:p w:rsidR="001D3A05" w:rsidRDefault="006A0D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D3A05">
            <w:fldChar w:fldCharType="separate"/>
          </w:r>
          <w:hyperlink w:anchor="_Toc114594849" w:history="1">
            <w:r w:rsidR="001D3A05" w:rsidRPr="003B298D">
              <w:rPr>
                <w:rStyle w:val="ad"/>
                <w:noProof/>
              </w:rPr>
              <w:t>Цель работы</w:t>
            </w:r>
            <w:r w:rsidR="001D3A05">
              <w:rPr>
                <w:noProof/>
                <w:webHidden/>
              </w:rPr>
              <w:tab/>
            </w:r>
            <w:r w:rsidR="001D3A05">
              <w:rPr>
                <w:noProof/>
                <w:webHidden/>
              </w:rPr>
              <w:fldChar w:fldCharType="begin"/>
            </w:r>
            <w:r w:rsidR="001D3A05">
              <w:rPr>
                <w:noProof/>
                <w:webHidden/>
              </w:rPr>
              <w:instrText xml:space="preserve"> PAGEREF _Toc114594849 \h </w:instrText>
            </w:r>
            <w:r w:rsidR="001D3A05">
              <w:rPr>
                <w:noProof/>
                <w:webHidden/>
              </w:rPr>
            </w:r>
            <w:r w:rsidR="001D3A05">
              <w:rPr>
                <w:noProof/>
                <w:webHidden/>
              </w:rPr>
              <w:fldChar w:fldCharType="separate"/>
            </w:r>
            <w:r w:rsidR="001D3A05">
              <w:rPr>
                <w:noProof/>
                <w:webHidden/>
              </w:rPr>
              <w:t>1</w:t>
            </w:r>
            <w:r w:rsidR="001D3A05">
              <w:rPr>
                <w:noProof/>
                <w:webHidden/>
              </w:rPr>
              <w:fldChar w:fldCharType="end"/>
            </w:r>
          </w:hyperlink>
        </w:p>
        <w:p w:rsidR="001D3A05" w:rsidRDefault="001D3A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594850" w:history="1">
            <w:r w:rsidRPr="003B298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A05" w:rsidRDefault="001D3A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594851" w:history="1">
            <w:r w:rsidRPr="003B298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A05" w:rsidRDefault="001D3A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594852" w:history="1">
            <w:r w:rsidRPr="003B298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E01" w:rsidRDefault="006A0DA9">
          <w:r>
            <w:fldChar w:fldCharType="end"/>
          </w:r>
        </w:p>
      </w:sdtContent>
    </w:sdt>
    <w:p w:rsidR="00EC2E01" w:rsidRDefault="006A0DA9">
      <w:pPr>
        <w:pStyle w:val="1"/>
      </w:pPr>
      <w:bookmarkStart w:id="0" w:name="цель-работы"/>
      <w:bookmarkStart w:id="1" w:name="_Toc114594849"/>
      <w:r>
        <w:t>Цель работы</w:t>
      </w:r>
      <w:bookmarkEnd w:id="0"/>
      <w:bookmarkEnd w:id="1"/>
    </w:p>
    <w:p w:rsidR="00EC2E01" w:rsidRDefault="006A0DA9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EC2E01" w:rsidRDefault="006A0DA9">
      <w:pPr>
        <w:pStyle w:val="1"/>
      </w:pPr>
      <w:bookmarkStart w:id="2" w:name="выполнение-лабораторной-работы"/>
      <w:bookmarkStart w:id="3" w:name="_Toc114594850"/>
      <w:r>
        <w:t>Выполнение лабораторной работы</w:t>
      </w:r>
      <w:bookmarkEnd w:id="2"/>
      <w:bookmarkEnd w:id="3"/>
    </w:p>
    <w:p w:rsidR="00EC2E01" w:rsidRDefault="006A0DA9">
      <w:pPr>
        <w:pStyle w:val="FirstParagraph"/>
      </w:pPr>
      <w:r>
        <w:t>1.В Лабораторной работе №2 с помощью учётной записи администратора была создана учётная запись пользователя guest (useradd guest) и задан пароль для него (passwd guest). Аналогично я создала второго пользователя guest2. (рис.</w:t>
      </w:r>
      <w:r>
        <w:t>1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50431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</w:t>
      </w:r>
    </w:p>
    <w:p w:rsidR="00EC2E01" w:rsidRDefault="006A0DA9">
      <w:pPr>
        <w:pStyle w:val="a0"/>
      </w:pPr>
      <w:r>
        <w:t>2.Добавила пользователя guest2 в группу guest: gpasswd -a guest2 guest. (рис.2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3373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2</w:t>
      </w:r>
    </w:p>
    <w:p w:rsidR="00EC2E01" w:rsidRDefault="006A0DA9">
      <w:pPr>
        <w:pStyle w:val="a0"/>
      </w:pPr>
      <w:r>
        <w:lastRenderedPageBreak/>
        <w:t>3.Осуществила вход в систему от двух пользователей на двух разных консолях: guest на первой консоли (рис.3) и guest2 на второй консоли (р</w:t>
      </w:r>
      <w:r>
        <w:t>ис.4).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2131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3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321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4</w:t>
      </w:r>
    </w:p>
    <w:p w:rsidR="00EC2E01" w:rsidRDefault="006A0DA9">
      <w:pPr>
        <w:pStyle w:val="a0"/>
      </w:pPr>
      <w:r>
        <w:t>4.Для первого (рис.5) и второго (рис.6) пользователей командой pwd определила директорию, в которой я нахожусь.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3911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5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0134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6</w:t>
      </w:r>
    </w:p>
    <w:p w:rsidR="00EC2E01" w:rsidRDefault="006A0DA9">
      <w:pPr>
        <w:pStyle w:val="a0"/>
      </w:pPr>
      <w:r>
        <w:t>5.Уточнила для первого (рис.7) и второго (рис.8) пользователя имя, его группу, кто входит в неё и к каким группам принадлежит он сам. Определила командами groups guest и groups guest2, в какие группы входят пользователи guest (рис.9) и guest2 (рис.10). Сра</w:t>
      </w:r>
      <w:r>
        <w:t>внила вывод команды groups с выводом команд id -Gn и id -G для первого (рис.11) и второго пользователей (рис.12): в отличие от первых двух команд, последняя команда выводит код группы пользователя.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7282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Снимок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7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0998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8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08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9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1625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Снимок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0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972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1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2265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2</w:t>
      </w:r>
    </w:p>
    <w:p w:rsidR="00EC2E01" w:rsidRDefault="006A0DA9">
      <w:pPr>
        <w:pStyle w:val="a0"/>
      </w:pPr>
      <w:r>
        <w:t>6.Сравнила полученную информацию с содержимым файла /etc/group. Просмотрела файл командой cat /etc/group. (рис.13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953956" cy="724001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Снимок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3</w:t>
      </w:r>
    </w:p>
    <w:p w:rsidR="00EC2E01" w:rsidRDefault="006A0DA9">
      <w:pPr>
        <w:pStyle w:val="a0"/>
      </w:pPr>
      <w:r>
        <w:t>Полученная информация совпадает с информацией, которую я получила ранее.</w:t>
      </w:r>
    </w:p>
    <w:p w:rsidR="00EC2E01" w:rsidRDefault="006A0DA9">
      <w:pPr>
        <w:pStyle w:val="a0"/>
      </w:pPr>
      <w:r>
        <w:t>7.От имени пользователя guest2 выполнила регистрацию пользователя guest2 в группе guest командой newgrp guest. (рис.14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5941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Снимок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4</w:t>
      </w:r>
    </w:p>
    <w:p w:rsidR="00EC2E01" w:rsidRDefault="006A0DA9">
      <w:pPr>
        <w:pStyle w:val="a0"/>
      </w:pPr>
      <w:r>
        <w:t>8.От имени пользователя guest изменила права директории /home/guest, разрешив все действия для пользователей группы: chmod g+rwx /home/guest. (рис.15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4482" cy="39058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Снимок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5</w:t>
      </w:r>
    </w:p>
    <w:p w:rsidR="00EC2E01" w:rsidRDefault="006A0DA9">
      <w:pPr>
        <w:pStyle w:val="a0"/>
      </w:pPr>
      <w:r>
        <w:t>9.От имени пользователя guest сняла с директории /home/guest/dir1 все атрибуты коман</w:t>
      </w:r>
      <w:r>
        <w:t>дой chmod 000 dir1 и проверила правильность снятия атрибутов. (рис.16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17932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6</w:t>
      </w:r>
    </w:p>
    <w:p w:rsidR="00EC2E01" w:rsidRDefault="006A0DA9">
      <w:pPr>
        <w:pStyle w:val="a0"/>
      </w:pPr>
      <w:r>
        <w:t>10.Меняя атрибуты у директории dir1 и файла file1 от имени пользователя guest и делая проверку от пользователя guest2, заполнила таблицу, определив опытным путём, к</w:t>
      </w:r>
      <w:r>
        <w:t>акие операции разрешены, а какие нет. Если операция разрешена, занесла в таблицу знак «+», если не разрешена, знак «-». (рис.17-20)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12699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.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7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17398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.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7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8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22287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.19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2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19</w:t>
      </w:r>
    </w:p>
    <w:p w:rsidR="00EC2E01" w:rsidRDefault="001D3A05" w:rsidP="001D3A0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2202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.20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E01" w:rsidRDefault="006A0DA9">
      <w:pPr>
        <w:pStyle w:val="a0"/>
      </w:pPr>
      <w:r>
        <w:t>р</w:t>
      </w:r>
      <w:r>
        <w:t>ис.20</w:t>
      </w:r>
    </w:p>
    <w:p w:rsidR="00EC2E01" w:rsidRDefault="006A0DA9">
      <w:pPr>
        <w:pStyle w:val="a0"/>
      </w:pPr>
      <w:r>
        <w:t>11.Сравнила полученную таблицу с таблице</w:t>
      </w:r>
      <w:r>
        <w:t>й из Лабораторной работы №2: таблицы не совпадают, так как у членов группы нет прав изменять атрибуты файла.</w:t>
      </w:r>
    </w:p>
    <w:p w:rsidR="00EC2E01" w:rsidRDefault="006A0DA9">
      <w:pPr>
        <w:pStyle w:val="a0"/>
      </w:pPr>
      <w:r>
        <w:t>12.На основании заполненной таблицы определила те или иные минимально необходимые права для выполнения пользователем guest2 операций внутри директо</w:t>
      </w:r>
      <w:r>
        <w:t>рии dir1 и заполнила таблицу. (рис.21)</w:t>
      </w:r>
    </w:p>
    <w:p w:rsidR="00EC2E01" w:rsidRDefault="001D3A05" w:rsidP="001D3A05">
      <w:pPr>
        <w:pStyle w:val="CaptionedFigure"/>
      </w:pPr>
      <w:bookmarkStart w:id="4" w:name="_GoBack"/>
      <w:r>
        <w:rPr>
          <w:noProof/>
          <w:lang w:eastAsia="ru-RU"/>
        </w:rPr>
        <w:lastRenderedPageBreak/>
        <w:drawing>
          <wp:inline distT="0" distB="0" distL="0" distR="0">
            <wp:extent cx="6152515" cy="253111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.2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EC2E01" w:rsidRDefault="006A0DA9">
      <w:pPr>
        <w:pStyle w:val="a0"/>
      </w:pPr>
      <w:r>
        <w:t>р</w:t>
      </w:r>
      <w:r>
        <w:t>ис.21</w:t>
      </w:r>
    </w:p>
    <w:p w:rsidR="00EC2E01" w:rsidRDefault="006A0DA9">
      <w:pPr>
        <w:pStyle w:val="1"/>
      </w:pPr>
      <w:bookmarkStart w:id="5" w:name="выводы"/>
      <w:bookmarkStart w:id="6" w:name="_Toc114594851"/>
      <w:r>
        <w:t>Выводы</w:t>
      </w:r>
      <w:bookmarkEnd w:id="5"/>
      <w:bookmarkEnd w:id="6"/>
    </w:p>
    <w:p w:rsidR="00EC2E01" w:rsidRDefault="006A0DA9">
      <w:pPr>
        <w:pStyle w:val="FirstParagraph"/>
      </w:pPr>
      <w:r>
        <w:t>В ходе выполнения лабораторной работы я получила практические навыки работы в консоли с атрибутами файлов для групп пользователей.</w:t>
      </w:r>
    </w:p>
    <w:p w:rsidR="00EC2E01" w:rsidRDefault="006A0DA9">
      <w:pPr>
        <w:pStyle w:val="1"/>
      </w:pPr>
      <w:bookmarkStart w:id="7" w:name="список-литературы"/>
      <w:bookmarkStart w:id="8" w:name="_Toc114594852"/>
      <w:r>
        <w:t>Список литературы</w:t>
      </w:r>
      <w:bookmarkEnd w:id="7"/>
      <w:bookmarkEnd w:id="8"/>
    </w:p>
    <w:p w:rsidR="00EC2E01" w:rsidRDefault="006A0DA9">
      <w:pPr>
        <w:pStyle w:val="FirstParagraph"/>
      </w:pPr>
      <w:r>
        <w:t>1.Кулябов Д. С., Королькова А. В., Геворкян М. Н Лабораторная работа №3.</w:t>
      </w:r>
    </w:p>
    <w:sectPr w:rsidR="00EC2E0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0DA9" w:rsidRDefault="006A0DA9">
      <w:pPr>
        <w:spacing w:after="0"/>
      </w:pPr>
      <w:r>
        <w:separator/>
      </w:r>
    </w:p>
  </w:endnote>
  <w:endnote w:type="continuationSeparator" w:id="0">
    <w:p w:rsidR="006A0DA9" w:rsidRDefault="006A0D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0DA9" w:rsidRDefault="006A0DA9">
      <w:r>
        <w:separator/>
      </w:r>
    </w:p>
  </w:footnote>
  <w:footnote w:type="continuationSeparator" w:id="0">
    <w:p w:rsidR="006A0DA9" w:rsidRDefault="006A0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968C2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3A05"/>
    <w:rsid w:val="004E29B3"/>
    <w:rsid w:val="00590D07"/>
    <w:rsid w:val="006A0DA9"/>
    <w:rsid w:val="00784D58"/>
    <w:rsid w:val="008D6863"/>
    <w:rsid w:val="00B86B75"/>
    <w:rsid w:val="00BC48D5"/>
    <w:rsid w:val="00C36279"/>
    <w:rsid w:val="00E315A3"/>
    <w:rsid w:val="00EC2E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510131-8297-4731-8899-A2FA5662B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D3A0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>SPecialiST RePack</Company>
  <LinksUpToDate>false</LinksUpToDate>
  <CharactersWithSpaces>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еева Яна Олеговна</dc:creator>
  <cp:keywords/>
  <cp:lastModifiedBy>Максим Куляев</cp:lastModifiedBy>
  <cp:revision>2</cp:revision>
  <dcterms:created xsi:type="dcterms:W3CDTF">2022-09-20T16:42:00Z</dcterms:created>
  <dcterms:modified xsi:type="dcterms:W3CDTF">2022-09-20T16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